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0FADE1" w14:textId="2A96869B" w:rsidR="00782AEB" w:rsidRPr="003C30D0" w:rsidRDefault="00782AEB" w:rsidP="006B66CB">
      <w:pPr>
        <w:spacing w:after="0"/>
        <w:rPr>
          <w:rFonts w:ascii="Arial" w:hAnsi="Arial" w:cs="Arial"/>
          <w:b/>
          <w:bCs/>
          <w:sz w:val="28"/>
          <w:szCs w:val="28"/>
          <w:lang w:val="en-US"/>
        </w:rPr>
      </w:pPr>
      <w:r w:rsidRPr="003C30D0">
        <w:rPr>
          <w:rFonts w:ascii="Arial" w:hAnsi="Arial" w:cs="Arial"/>
          <w:b/>
          <w:bCs/>
          <w:sz w:val="28"/>
          <w:szCs w:val="28"/>
          <w:lang w:val="en-US"/>
        </w:rPr>
        <w:t>Definition of Done</w:t>
      </w:r>
    </w:p>
    <w:p w14:paraId="6BB6BFF9" w14:textId="2601EADB" w:rsidR="003C30D0" w:rsidRPr="003C30D0" w:rsidRDefault="003C30D0" w:rsidP="006B66CB">
      <w:pPr>
        <w:spacing w:after="0"/>
        <w:rPr>
          <w:rFonts w:ascii="Arial" w:hAnsi="Arial" w:cs="Arial"/>
          <w:b/>
          <w:bCs/>
          <w:lang w:val="en-US"/>
        </w:rPr>
      </w:pPr>
      <w:r w:rsidRPr="003C30D0">
        <w:rPr>
          <w:rFonts w:ascii="Arial" w:hAnsi="Arial" w:cs="Arial"/>
          <w:b/>
          <w:bCs/>
          <w:lang w:val="en-US"/>
        </w:rPr>
        <w:t>DoD</w:t>
      </w:r>
    </w:p>
    <w:p w14:paraId="74B84308" w14:textId="52A5ACC5" w:rsidR="003C30D0" w:rsidRDefault="003C30D0" w:rsidP="006B66CB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lang w:val="en-US"/>
        </w:rPr>
      </w:pPr>
      <w:r w:rsidRPr="003C30D0">
        <w:rPr>
          <w:rFonts w:ascii="Arial" w:hAnsi="Arial" w:cs="Arial"/>
          <w:lang w:val="en-US"/>
        </w:rPr>
        <w:t>Product Owner accepts the User Stor</w:t>
      </w:r>
      <w:r w:rsidR="006B66CB">
        <w:rPr>
          <w:rFonts w:ascii="Arial" w:hAnsi="Arial" w:cs="Arial"/>
          <w:lang w:val="en-US"/>
        </w:rPr>
        <w:t>ies</w:t>
      </w:r>
    </w:p>
    <w:p w14:paraId="38E1E1A0" w14:textId="5AF4B734" w:rsidR="00FC5F52" w:rsidRPr="003C30D0" w:rsidRDefault="00FC5F52" w:rsidP="006B66CB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Requirements adjusted during development are met</w:t>
      </w:r>
    </w:p>
    <w:p w14:paraId="78527307" w14:textId="78D6DA51" w:rsidR="003C30D0" w:rsidRDefault="003C30D0" w:rsidP="006B66CB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lang w:val="en-US"/>
        </w:rPr>
      </w:pPr>
      <w:r w:rsidRPr="003C30D0">
        <w:rPr>
          <w:rFonts w:ascii="Arial" w:hAnsi="Arial" w:cs="Arial"/>
          <w:lang w:val="en-US"/>
        </w:rPr>
        <w:t xml:space="preserve">Criteria of </w:t>
      </w:r>
      <w:r>
        <w:rPr>
          <w:rFonts w:ascii="Arial" w:hAnsi="Arial" w:cs="Arial"/>
          <w:lang w:val="en-US"/>
        </w:rPr>
        <w:t>U</w:t>
      </w:r>
      <w:r w:rsidRPr="003C30D0">
        <w:rPr>
          <w:rFonts w:ascii="Arial" w:hAnsi="Arial" w:cs="Arial"/>
          <w:lang w:val="en-US"/>
        </w:rPr>
        <w:t xml:space="preserve">ser </w:t>
      </w:r>
      <w:r>
        <w:rPr>
          <w:rFonts w:ascii="Arial" w:hAnsi="Arial" w:cs="Arial"/>
          <w:lang w:val="en-US"/>
        </w:rPr>
        <w:t>S</w:t>
      </w:r>
      <w:r w:rsidRPr="003C30D0">
        <w:rPr>
          <w:rFonts w:ascii="Arial" w:hAnsi="Arial" w:cs="Arial"/>
          <w:lang w:val="en-US"/>
        </w:rPr>
        <w:t>tor</w:t>
      </w:r>
      <w:r w:rsidR="006B66CB">
        <w:rPr>
          <w:rFonts w:ascii="Arial" w:hAnsi="Arial" w:cs="Arial"/>
          <w:lang w:val="en-US"/>
        </w:rPr>
        <w:t>ies are</w:t>
      </w:r>
      <w:r w:rsidRPr="003C30D0">
        <w:rPr>
          <w:rFonts w:ascii="Arial" w:hAnsi="Arial" w:cs="Arial"/>
          <w:lang w:val="en-US"/>
        </w:rPr>
        <w:t xml:space="preserve"> met</w:t>
      </w:r>
    </w:p>
    <w:p w14:paraId="32C1C42B" w14:textId="2BF0F613" w:rsidR="003C30D0" w:rsidRDefault="003C30D0" w:rsidP="006B66CB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Code is</w:t>
      </w:r>
      <w:r w:rsidR="006B66CB">
        <w:rPr>
          <w:rFonts w:ascii="Arial" w:hAnsi="Arial" w:cs="Arial"/>
          <w:lang w:val="en-US"/>
        </w:rPr>
        <w:t xml:space="preserve"> written for all features and reviewed</w:t>
      </w:r>
    </w:p>
    <w:p w14:paraId="09D75FE6" w14:textId="399DC78F" w:rsidR="003C30D0" w:rsidRDefault="006B66CB" w:rsidP="006B66C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Bugs have been fixed and system has been properly tested</w:t>
      </w:r>
    </w:p>
    <w:p w14:paraId="060CD69E" w14:textId="7AD054DC" w:rsidR="00782AEB" w:rsidRDefault="006B66CB" w:rsidP="006B66C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pplication works on desired platforms</w:t>
      </w:r>
    </w:p>
    <w:p w14:paraId="25547A8D" w14:textId="0FFC0703" w:rsidR="006B66CB" w:rsidRDefault="00FC5F52" w:rsidP="006B66C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lang w:val="en-US"/>
        </w:rPr>
      </w:pPr>
      <w:r w:rsidRPr="003C30D0">
        <w:rPr>
          <w:rFonts w:ascii="Arial" w:hAnsi="Arial" w:cs="Arial"/>
          <w:lang w:val="en-US"/>
        </w:rPr>
        <w:t>Product Owner</w:t>
      </w:r>
      <w:r w:rsidR="006B66CB">
        <w:rPr>
          <w:rFonts w:ascii="Arial" w:hAnsi="Arial" w:cs="Arial"/>
          <w:lang w:val="en-US"/>
        </w:rPr>
        <w:t xml:space="preserve"> is happy with the results</w:t>
      </w:r>
    </w:p>
    <w:p w14:paraId="40D4C373" w14:textId="1EFFF88F" w:rsidR="006B66CB" w:rsidRDefault="006B66CB" w:rsidP="006B66C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he application is cyber-secure</w:t>
      </w:r>
    </w:p>
    <w:p w14:paraId="47F21DCD" w14:textId="77777777" w:rsidR="006B66CB" w:rsidRPr="006B66CB" w:rsidRDefault="006B66CB" w:rsidP="006B66CB">
      <w:pPr>
        <w:pStyle w:val="ListParagraph"/>
        <w:spacing w:after="0"/>
        <w:rPr>
          <w:rFonts w:ascii="Arial" w:hAnsi="Arial" w:cs="Arial"/>
          <w:lang w:val="en-US"/>
        </w:rPr>
      </w:pPr>
    </w:p>
    <w:p w14:paraId="557EB5E8" w14:textId="178C8D13" w:rsidR="00941FF8" w:rsidRPr="003C30D0" w:rsidRDefault="00782AEB" w:rsidP="006B66CB">
      <w:pPr>
        <w:spacing w:after="0"/>
        <w:rPr>
          <w:rFonts w:ascii="Arial" w:hAnsi="Arial" w:cs="Arial"/>
          <w:b/>
          <w:bCs/>
          <w:sz w:val="28"/>
          <w:szCs w:val="28"/>
          <w:lang w:val="en-US"/>
        </w:rPr>
      </w:pPr>
      <w:r w:rsidRPr="003C30D0">
        <w:rPr>
          <w:rFonts w:ascii="Arial" w:hAnsi="Arial" w:cs="Arial"/>
          <w:b/>
          <w:bCs/>
          <w:sz w:val="28"/>
          <w:szCs w:val="28"/>
          <w:lang w:val="en-US"/>
        </w:rPr>
        <w:t>User Stories</w:t>
      </w:r>
    </w:p>
    <w:p w14:paraId="1421A459" w14:textId="1097C000" w:rsidR="00782AEB" w:rsidRDefault="00782AEB" w:rsidP="006B66CB">
      <w:pPr>
        <w:spacing w:after="0"/>
        <w:rPr>
          <w:rFonts w:ascii="Arial" w:hAnsi="Arial" w:cs="Arial"/>
          <w:lang w:val="en-US"/>
        </w:rPr>
      </w:pPr>
    </w:p>
    <w:p w14:paraId="21E3449B" w14:textId="3B4F51AD" w:rsidR="00FC5F52" w:rsidRDefault="00FC5F52" w:rsidP="00FC5F52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s a User of the system</w:t>
      </w:r>
    </w:p>
    <w:p w14:paraId="26CBC125" w14:textId="77777777" w:rsidR="00FC5F52" w:rsidRDefault="00FC5F52" w:rsidP="00FC5F52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 can login with email and password</w:t>
      </w:r>
    </w:p>
    <w:p w14:paraId="28AD780D" w14:textId="15FD14DB" w:rsidR="00FC5F52" w:rsidRDefault="00FC5F52" w:rsidP="006B66CB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o that I can see my profile and settings</w:t>
      </w:r>
    </w:p>
    <w:p w14:paraId="2915DCAB" w14:textId="46BF4E0F" w:rsidR="00FC5F52" w:rsidRDefault="00FC5F52" w:rsidP="006B66CB">
      <w:pPr>
        <w:spacing w:after="0"/>
        <w:rPr>
          <w:rFonts w:ascii="Arial" w:hAnsi="Arial" w:cs="Arial"/>
          <w:lang w:val="en-US"/>
        </w:rPr>
      </w:pPr>
    </w:p>
    <w:p w14:paraId="353C78B9" w14:textId="77777777" w:rsidR="00FC5F52" w:rsidRDefault="00FC5F52" w:rsidP="00FC5F52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s a User of the system</w:t>
      </w:r>
    </w:p>
    <w:p w14:paraId="3422694C" w14:textId="34C2AE92" w:rsidR="00FC5F52" w:rsidRDefault="00FC5F52" w:rsidP="006B66CB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 can change my password</w:t>
      </w:r>
    </w:p>
    <w:p w14:paraId="2BAFEEA2" w14:textId="5CDAD285" w:rsidR="00FC5F52" w:rsidRDefault="00FC5F52" w:rsidP="006B66CB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o that I have access to the system if I forget it</w:t>
      </w:r>
    </w:p>
    <w:p w14:paraId="44FA638C" w14:textId="54C9BE83" w:rsidR="00FC5F52" w:rsidRDefault="00FC5F52" w:rsidP="006B66CB">
      <w:pPr>
        <w:spacing w:after="0"/>
        <w:rPr>
          <w:rFonts w:ascii="Arial" w:hAnsi="Arial" w:cs="Arial"/>
          <w:lang w:val="en-US"/>
        </w:rPr>
      </w:pPr>
    </w:p>
    <w:p w14:paraId="5A9E7A76" w14:textId="048C4E07" w:rsidR="00FC5F52" w:rsidRDefault="00FC5F52" w:rsidP="006B66CB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s a Developer</w:t>
      </w:r>
    </w:p>
    <w:p w14:paraId="159A174C" w14:textId="53FE9A7B" w:rsidR="00FC5F52" w:rsidRDefault="00FC5F52" w:rsidP="006B66CB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 can login with special credentials</w:t>
      </w:r>
    </w:p>
    <w:p w14:paraId="69794310" w14:textId="57453B34" w:rsidR="00FC5F52" w:rsidRDefault="00FC5F52" w:rsidP="006B66CB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o that I can test the features and fix bugs</w:t>
      </w:r>
    </w:p>
    <w:p w14:paraId="01A0CAFB" w14:textId="77777777" w:rsidR="00FC5F52" w:rsidRPr="003C30D0" w:rsidRDefault="00FC5F52" w:rsidP="006B66CB">
      <w:pPr>
        <w:spacing w:after="0"/>
        <w:rPr>
          <w:rFonts w:ascii="Arial" w:hAnsi="Arial" w:cs="Arial"/>
          <w:lang w:val="en-US"/>
        </w:rPr>
      </w:pPr>
    </w:p>
    <w:p w14:paraId="3578A09F" w14:textId="10761EA3" w:rsidR="00782AEB" w:rsidRPr="003C30D0" w:rsidRDefault="00782AEB" w:rsidP="006B66CB">
      <w:pPr>
        <w:spacing w:after="0"/>
        <w:rPr>
          <w:rFonts w:ascii="Arial" w:hAnsi="Arial" w:cs="Arial"/>
          <w:lang w:val="en-US"/>
        </w:rPr>
      </w:pPr>
      <w:r w:rsidRPr="003C30D0">
        <w:rPr>
          <w:rFonts w:ascii="Arial" w:hAnsi="Arial" w:cs="Arial"/>
          <w:lang w:val="en-US"/>
        </w:rPr>
        <w:t>As a Student</w:t>
      </w:r>
    </w:p>
    <w:p w14:paraId="1E81FB01" w14:textId="0EE2DA92" w:rsidR="00782AEB" w:rsidRPr="003C30D0" w:rsidRDefault="00782AEB" w:rsidP="006B66CB">
      <w:pPr>
        <w:spacing w:after="0"/>
        <w:rPr>
          <w:rFonts w:ascii="Arial" w:hAnsi="Arial" w:cs="Arial"/>
          <w:lang w:val="en-US"/>
        </w:rPr>
      </w:pPr>
      <w:r w:rsidRPr="003C30D0">
        <w:rPr>
          <w:rFonts w:ascii="Arial" w:hAnsi="Arial" w:cs="Arial"/>
          <w:lang w:val="en-US"/>
        </w:rPr>
        <w:t xml:space="preserve">I </w:t>
      </w:r>
      <w:r w:rsidR="006C1A6A">
        <w:rPr>
          <w:rFonts w:ascii="Arial" w:hAnsi="Arial" w:cs="Arial"/>
          <w:lang w:val="en-US"/>
        </w:rPr>
        <w:t>can</w:t>
      </w:r>
      <w:r w:rsidRPr="003C30D0">
        <w:rPr>
          <w:rFonts w:ascii="Arial" w:hAnsi="Arial" w:cs="Arial"/>
          <w:lang w:val="en-US"/>
        </w:rPr>
        <w:t xml:space="preserve"> se</w:t>
      </w:r>
      <w:r w:rsidR="006C1A6A">
        <w:rPr>
          <w:rFonts w:ascii="Arial" w:hAnsi="Arial" w:cs="Arial"/>
          <w:lang w:val="en-US"/>
        </w:rPr>
        <w:t>e a scoreboard</w:t>
      </w:r>
    </w:p>
    <w:p w14:paraId="4D9C2C7A" w14:textId="1CDA8AB9" w:rsidR="00782AEB" w:rsidRDefault="00782AEB" w:rsidP="006B66CB">
      <w:pPr>
        <w:spacing w:after="0"/>
        <w:rPr>
          <w:rFonts w:ascii="Arial" w:hAnsi="Arial" w:cs="Arial"/>
          <w:lang w:val="en-US"/>
        </w:rPr>
      </w:pPr>
      <w:r w:rsidRPr="003C30D0">
        <w:rPr>
          <w:rFonts w:ascii="Arial" w:hAnsi="Arial" w:cs="Arial"/>
          <w:lang w:val="en-US"/>
        </w:rPr>
        <w:t>So</w:t>
      </w:r>
      <w:r w:rsidR="006C1A6A">
        <w:rPr>
          <w:rFonts w:ascii="Arial" w:hAnsi="Arial" w:cs="Arial"/>
          <w:lang w:val="en-US"/>
        </w:rPr>
        <w:t xml:space="preserve"> that</w:t>
      </w:r>
      <w:r w:rsidRPr="003C30D0">
        <w:rPr>
          <w:rFonts w:ascii="Arial" w:hAnsi="Arial" w:cs="Arial"/>
          <w:lang w:val="en-US"/>
        </w:rPr>
        <w:t xml:space="preserve"> I can </w:t>
      </w:r>
      <w:r w:rsidR="006B66CB">
        <w:rPr>
          <w:rFonts w:ascii="Arial" w:hAnsi="Arial" w:cs="Arial"/>
          <w:lang w:val="en-US"/>
        </w:rPr>
        <w:t>see how I am doing</w:t>
      </w:r>
    </w:p>
    <w:p w14:paraId="0D57982F" w14:textId="74760156" w:rsidR="00094F8D" w:rsidRDefault="00094F8D" w:rsidP="006B66CB">
      <w:pPr>
        <w:spacing w:after="0"/>
        <w:rPr>
          <w:rFonts w:ascii="Arial" w:hAnsi="Arial" w:cs="Arial"/>
          <w:lang w:val="en-US"/>
        </w:rPr>
      </w:pPr>
    </w:p>
    <w:p w14:paraId="6E1E3E45" w14:textId="2F0E9220" w:rsidR="00094F8D" w:rsidRDefault="00094F8D" w:rsidP="006B66CB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s a Student</w:t>
      </w:r>
    </w:p>
    <w:p w14:paraId="5D08A0B4" w14:textId="5F14DC79" w:rsidR="00094F8D" w:rsidRDefault="00094F8D" w:rsidP="006B66CB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 can add/see friends</w:t>
      </w:r>
    </w:p>
    <w:p w14:paraId="5F346D57" w14:textId="28997E58" w:rsidR="00782AEB" w:rsidRDefault="002A1598" w:rsidP="006B66CB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o that I can view and compete against their scores</w:t>
      </w:r>
    </w:p>
    <w:p w14:paraId="2390B5F6" w14:textId="01A1567E" w:rsidR="00FC5F52" w:rsidRDefault="00FC5F52" w:rsidP="006B66CB">
      <w:pPr>
        <w:spacing w:after="0"/>
        <w:rPr>
          <w:rFonts w:ascii="Arial" w:hAnsi="Arial" w:cs="Arial"/>
          <w:lang w:val="en-US"/>
        </w:rPr>
      </w:pPr>
    </w:p>
    <w:p w14:paraId="257FD520" w14:textId="3D942332" w:rsidR="00FC5F52" w:rsidRDefault="00FC5F52" w:rsidP="006B66CB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s a Student</w:t>
      </w:r>
    </w:p>
    <w:p w14:paraId="77170E67" w14:textId="4CFB6F1A" w:rsidR="00FC5F52" w:rsidRDefault="00FC5F52" w:rsidP="006B66CB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 can engage in many minigames</w:t>
      </w:r>
    </w:p>
    <w:p w14:paraId="64E2276A" w14:textId="6A0C7DD6" w:rsidR="00FC5F52" w:rsidRDefault="00FC5F52" w:rsidP="006B66CB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o that I am entertained while interacting with the system</w:t>
      </w:r>
    </w:p>
    <w:p w14:paraId="7C447984" w14:textId="69F6CA0A" w:rsidR="00FC5F52" w:rsidRDefault="00FC5F52" w:rsidP="006B66CB">
      <w:pPr>
        <w:spacing w:after="0"/>
        <w:rPr>
          <w:rFonts w:ascii="Arial" w:hAnsi="Arial" w:cs="Arial"/>
          <w:lang w:val="en-US"/>
        </w:rPr>
      </w:pPr>
    </w:p>
    <w:p w14:paraId="3BB1E309" w14:textId="0C5BBB7D" w:rsidR="00FC5F52" w:rsidRDefault="00FC5F52" w:rsidP="006B66CB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s a Student</w:t>
      </w:r>
    </w:p>
    <w:p w14:paraId="363466A7" w14:textId="6AC211B2" w:rsidR="00FC5F52" w:rsidRDefault="00FC5F52" w:rsidP="006B66CB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 can repeat minigames multiple times</w:t>
      </w:r>
    </w:p>
    <w:p w14:paraId="322DD512" w14:textId="38A18665" w:rsidR="00FC5F52" w:rsidRDefault="00FC5F52" w:rsidP="006B66CB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o that I can review material and engage with the system again</w:t>
      </w:r>
    </w:p>
    <w:p w14:paraId="27AD9BEC" w14:textId="4A436E4C" w:rsidR="00FC5F52" w:rsidRDefault="00FC5F52" w:rsidP="006B66CB">
      <w:pPr>
        <w:spacing w:after="0"/>
        <w:rPr>
          <w:rFonts w:ascii="Arial" w:hAnsi="Arial" w:cs="Arial"/>
          <w:lang w:val="en-US"/>
        </w:rPr>
      </w:pPr>
    </w:p>
    <w:p w14:paraId="34C2B8B8" w14:textId="77777777" w:rsidR="00FC5F52" w:rsidRDefault="00FC5F52" w:rsidP="00FC5F52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s a Student</w:t>
      </w:r>
    </w:p>
    <w:p w14:paraId="2D3532C7" w14:textId="77777777" w:rsidR="00FC5F52" w:rsidRDefault="00FC5F52" w:rsidP="00FC5F52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 can get in game feedback</w:t>
      </w:r>
    </w:p>
    <w:p w14:paraId="17EB30FB" w14:textId="11DE6AB6" w:rsidR="00FC5F52" w:rsidRDefault="00FC5F52" w:rsidP="006B66CB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o that I can learn from my mistakes</w:t>
      </w:r>
    </w:p>
    <w:p w14:paraId="586BE5EC" w14:textId="495E5B75" w:rsidR="00D4102A" w:rsidRDefault="00D4102A" w:rsidP="006B66CB">
      <w:pPr>
        <w:spacing w:after="0"/>
        <w:rPr>
          <w:rFonts w:ascii="Arial" w:hAnsi="Arial" w:cs="Arial"/>
          <w:lang w:val="en-US"/>
        </w:rPr>
      </w:pPr>
    </w:p>
    <w:p w14:paraId="43E76AAD" w14:textId="261077B7" w:rsidR="00D4102A" w:rsidRDefault="00D4102A" w:rsidP="006B66CB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s a member of Staff</w:t>
      </w:r>
    </w:p>
    <w:p w14:paraId="061BFE6C" w14:textId="16A7EE6D" w:rsidR="00D4102A" w:rsidRDefault="00D4102A" w:rsidP="006B66CB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I </w:t>
      </w:r>
      <w:r w:rsidR="00785FC4">
        <w:rPr>
          <w:rFonts w:ascii="Arial" w:hAnsi="Arial" w:cs="Arial"/>
          <w:lang w:val="en-US"/>
        </w:rPr>
        <w:t>can</w:t>
      </w:r>
      <w:r>
        <w:rPr>
          <w:rFonts w:ascii="Arial" w:hAnsi="Arial" w:cs="Arial"/>
          <w:lang w:val="en-US"/>
        </w:rPr>
        <w:t xml:space="preserve"> </w:t>
      </w:r>
      <w:r w:rsidR="00FC5F52">
        <w:rPr>
          <w:rFonts w:ascii="Arial" w:hAnsi="Arial" w:cs="Arial"/>
          <w:lang w:val="en-US"/>
        </w:rPr>
        <w:t>monitor</w:t>
      </w:r>
      <w:r>
        <w:rPr>
          <w:rFonts w:ascii="Arial" w:hAnsi="Arial" w:cs="Arial"/>
          <w:lang w:val="en-US"/>
        </w:rPr>
        <w:t xml:space="preserve"> my student’s scores</w:t>
      </w:r>
    </w:p>
    <w:p w14:paraId="69D44479" w14:textId="4BFAA804" w:rsidR="00D4102A" w:rsidRDefault="00FC5F52" w:rsidP="006B66CB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o that I can identify students at risk</w:t>
      </w:r>
    </w:p>
    <w:p w14:paraId="00B15FBF" w14:textId="51CB2124" w:rsidR="00FC5F52" w:rsidRDefault="00FC5F52" w:rsidP="006B66CB">
      <w:pPr>
        <w:spacing w:after="0"/>
        <w:rPr>
          <w:rFonts w:ascii="Arial" w:hAnsi="Arial" w:cs="Arial"/>
          <w:lang w:val="en-US"/>
        </w:rPr>
      </w:pPr>
    </w:p>
    <w:p w14:paraId="78C34056" w14:textId="75881069" w:rsidR="00FC5F52" w:rsidRDefault="00FC5F52" w:rsidP="006B66CB">
      <w:pPr>
        <w:spacing w:after="0"/>
        <w:rPr>
          <w:rFonts w:ascii="Arial" w:hAnsi="Arial" w:cs="Arial"/>
          <w:lang w:val="en-US"/>
        </w:rPr>
      </w:pPr>
    </w:p>
    <w:p w14:paraId="7FEA7F02" w14:textId="77777777" w:rsidR="00FC5F52" w:rsidRDefault="00FC5F52" w:rsidP="006B66CB">
      <w:pPr>
        <w:spacing w:after="0"/>
        <w:rPr>
          <w:rFonts w:ascii="Arial" w:hAnsi="Arial" w:cs="Arial"/>
          <w:lang w:val="en-US"/>
        </w:rPr>
      </w:pPr>
    </w:p>
    <w:p w14:paraId="78EC0454" w14:textId="77777777" w:rsidR="00FC5F52" w:rsidRDefault="00FC5F52" w:rsidP="00FC5F52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s a member of Staff</w:t>
      </w:r>
    </w:p>
    <w:p w14:paraId="116F0C5F" w14:textId="77777777" w:rsidR="00FC5F52" w:rsidRDefault="00FC5F52" w:rsidP="00FC5F52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 can login</w:t>
      </w:r>
    </w:p>
    <w:p w14:paraId="7AB7D179" w14:textId="7C8298FE" w:rsidR="00FC5F52" w:rsidRDefault="00FC5F52" w:rsidP="006B66CB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o that I can access my special privileges</w:t>
      </w:r>
    </w:p>
    <w:p w14:paraId="1EF928D4" w14:textId="57A00EE0" w:rsidR="00FC5F52" w:rsidRDefault="00FC5F52" w:rsidP="006B66CB">
      <w:pPr>
        <w:spacing w:after="0"/>
        <w:rPr>
          <w:rFonts w:ascii="Arial" w:hAnsi="Arial" w:cs="Arial"/>
          <w:lang w:val="en-US"/>
        </w:rPr>
      </w:pPr>
    </w:p>
    <w:p w14:paraId="4BA360CF" w14:textId="77777777" w:rsidR="00FC5F52" w:rsidRDefault="00FC5F52" w:rsidP="00FC5F52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s a member of Staff</w:t>
      </w:r>
    </w:p>
    <w:p w14:paraId="32679A9E" w14:textId="62359424" w:rsidR="00FC5F52" w:rsidRDefault="00FC5F52" w:rsidP="006B66CB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 can retrieve a print copy of student’s results</w:t>
      </w:r>
    </w:p>
    <w:p w14:paraId="71D05060" w14:textId="15D32CC7" w:rsidR="00FC5F52" w:rsidRDefault="00FC5F52" w:rsidP="006B66CB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o create a reference</w:t>
      </w:r>
    </w:p>
    <w:p w14:paraId="09C828D4" w14:textId="77777777" w:rsidR="00753401" w:rsidRDefault="00753401" w:rsidP="006B66CB">
      <w:pPr>
        <w:spacing w:after="0"/>
        <w:rPr>
          <w:rFonts w:ascii="Arial" w:hAnsi="Arial" w:cs="Arial"/>
          <w:lang w:val="en-US"/>
        </w:rPr>
      </w:pPr>
    </w:p>
    <w:p w14:paraId="280A6552" w14:textId="69CA1A10" w:rsidR="00D4102A" w:rsidRDefault="00B2031E" w:rsidP="006B66CB">
      <w:pPr>
        <w:spacing w:after="0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Group Rules</w:t>
      </w:r>
    </w:p>
    <w:p w14:paraId="0956D16D" w14:textId="0A50F4F2" w:rsidR="00B2031E" w:rsidRPr="00B2031E" w:rsidRDefault="00B2031E" w:rsidP="006B66CB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lang w:val="en-US"/>
        </w:rPr>
        <w:t>Decisions should be made as a group.</w:t>
      </w:r>
    </w:p>
    <w:p w14:paraId="33FDF330" w14:textId="174120DA" w:rsidR="00D4102A" w:rsidRDefault="00B2031E" w:rsidP="006B66CB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lang w:val="en-US"/>
        </w:rPr>
      </w:pPr>
      <w:r w:rsidRPr="00B2031E">
        <w:rPr>
          <w:rFonts w:ascii="Arial" w:hAnsi="Arial" w:cs="Arial"/>
          <w:lang w:val="en-US"/>
        </w:rPr>
        <w:t>Be on time for all the meetings</w:t>
      </w:r>
      <w:r>
        <w:rPr>
          <w:rFonts w:ascii="Arial" w:hAnsi="Arial" w:cs="Arial"/>
          <w:lang w:val="en-US"/>
        </w:rPr>
        <w:t>.</w:t>
      </w:r>
    </w:p>
    <w:p w14:paraId="3895FAA0" w14:textId="763157E6" w:rsidR="00B2031E" w:rsidRDefault="00B2031E" w:rsidP="006B66CB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Document the changes that you make.</w:t>
      </w:r>
    </w:p>
    <w:p w14:paraId="2079FE5C" w14:textId="00FCFBDF" w:rsidR="00B2031E" w:rsidRDefault="00B2031E" w:rsidP="006B66CB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Maintain the GitLab project area.</w:t>
      </w:r>
    </w:p>
    <w:p w14:paraId="045753C9" w14:textId="36C8F79F" w:rsidR="00B2031E" w:rsidRDefault="00B2031E" w:rsidP="006B66CB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ll group members should do an equal amount of work.</w:t>
      </w:r>
    </w:p>
    <w:p w14:paraId="56D052DF" w14:textId="64CDCAC7" w:rsidR="00B2031E" w:rsidRDefault="00B2031E" w:rsidP="006B66CB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ll group members must understand the task that needs to be completed.</w:t>
      </w:r>
    </w:p>
    <w:p w14:paraId="59E2CBC4" w14:textId="17B4DE34" w:rsidR="00B2031E" w:rsidRDefault="00B2031E" w:rsidP="006B66CB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Everyone should share the same responsibility of the tasks.</w:t>
      </w:r>
    </w:p>
    <w:p w14:paraId="10BD1CF4" w14:textId="27465A8F" w:rsidR="00B2031E" w:rsidRDefault="00B2031E" w:rsidP="006B66CB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hare ideas even if you think they are “bad” ideas.</w:t>
      </w:r>
    </w:p>
    <w:p w14:paraId="510CDC0A" w14:textId="7E18C8F0" w:rsidR="00B2031E" w:rsidRDefault="00B2031E" w:rsidP="006B66CB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Keep on task during working hours.</w:t>
      </w:r>
    </w:p>
    <w:p w14:paraId="17E18EC2" w14:textId="47FCFAC9" w:rsidR="00B2031E" w:rsidRDefault="00B2031E" w:rsidP="006B66CB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During scheduled meetings only one person will speak at one time.</w:t>
      </w:r>
    </w:p>
    <w:p w14:paraId="4F2DCD8E" w14:textId="41BF6812" w:rsidR="00B2031E" w:rsidRDefault="009D0973" w:rsidP="006B66CB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Members will alert the rest of the team about their progress.</w:t>
      </w:r>
    </w:p>
    <w:p w14:paraId="6708581F" w14:textId="265C76D3" w:rsidR="009D0973" w:rsidRDefault="009D0973" w:rsidP="006B66CB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ll meetings will follow an agenda planned before the meeting.</w:t>
      </w:r>
    </w:p>
    <w:p w14:paraId="7E1078F5" w14:textId="75D838FB" w:rsidR="009D0973" w:rsidRDefault="009D0973" w:rsidP="006B66CB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Everyone should be honest throughout the project.</w:t>
      </w:r>
    </w:p>
    <w:p w14:paraId="030EE8E0" w14:textId="73A3EC5A" w:rsidR="009D0973" w:rsidRPr="009D0973" w:rsidRDefault="009D0973" w:rsidP="006B66CB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he team will speak about their perspectives and experience </w:t>
      </w:r>
      <w:r w:rsidR="00D027CF">
        <w:rPr>
          <w:rFonts w:ascii="Arial" w:hAnsi="Arial" w:cs="Arial"/>
          <w:lang w:val="en-US"/>
        </w:rPr>
        <w:t>not the</w:t>
      </w:r>
      <w:r>
        <w:rPr>
          <w:rFonts w:ascii="Arial" w:hAnsi="Arial" w:cs="Arial"/>
          <w:lang w:val="en-US"/>
        </w:rPr>
        <w:t xml:space="preserve"> other members.</w:t>
      </w:r>
    </w:p>
    <w:sectPr w:rsidR="009D0973" w:rsidRPr="009D09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5B2A41"/>
    <w:multiLevelType w:val="hybridMultilevel"/>
    <w:tmpl w:val="73BC5C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F53FC5"/>
    <w:multiLevelType w:val="hybridMultilevel"/>
    <w:tmpl w:val="600C1A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E313A7"/>
    <w:multiLevelType w:val="hybridMultilevel"/>
    <w:tmpl w:val="41C0E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AF6BCA"/>
    <w:multiLevelType w:val="hybridMultilevel"/>
    <w:tmpl w:val="CB2E50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WwMDcyBmIQYaKkoxScWlycmZ8HUmBUCwD5yfoTLAAAAA=="/>
  </w:docVars>
  <w:rsids>
    <w:rsidRoot w:val="00782AEB"/>
    <w:rsid w:val="00062016"/>
    <w:rsid w:val="00094F8D"/>
    <w:rsid w:val="0013496E"/>
    <w:rsid w:val="002A1598"/>
    <w:rsid w:val="003C30D0"/>
    <w:rsid w:val="00467BAA"/>
    <w:rsid w:val="004F4C0C"/>
    <w:rsid w:val="006B66CB"/>
    <w:rsid w:val="006C1A6A"/>
    <w:rsid w:val="00753401"/>
    <w:rsid w:val="00782AEB"/>
    <w:rsid w:val="007836F7"/>
    <w:rsid w:val="00785FC4"/>
    <w:rsid w:val="00941FF8"/>
    <w:rsid w:val="009D0973"/>
    <w:rsid w:val="00AF4281"/>
    <w:rsid w:val="00B2031E"/>
    <w:rsid w:val="00BF7169"/>
    <w:rsid w:val="00BF7908"/>
    <w:rsid w:val="00D027CF"/>
    <w:rsid w:val="00D4102A"/>
    <w:rsid w:val="00D747BC"/>
    <w:rsid w:val="00E77C17"/>
    <w:rsid w:val="00F94F60"/>
    <w:rsid w:val="00FC5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D2DC7"/>
  <w15:chartTrackingRefBased/>
  <w15:docId w15:val="{1665AC30-63A4-45BB-B63B-716F925EB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30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</Pages>
  <Words>320</Words>
  <Characters>182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nik Parsotomo</dc:creator>
  <cp:keywords/>
  <dc:description/>
  <cp:lastModifiedBy>Adam Szwandziak</cp:lastModifiedBy>
  <cp:revision>22</cp:revision>
  <dcterms:created xsi:type="dcterms:W3CDTF">2021-01-21T15:15:00Z</dcterms:created>
  <dcterms:modified xsi:type="dcterms:W3CDTF">2021-01-23T15:13:00Z</dcterms:modified>
</cp:coreProperties>
</file>